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050C8" w14:textId="3EBEBEDC" w:rsidR="000E1ACF" w:rsidRPr="000537B0" w:rsidRDefault="000E1ACF" w:rsidP="00D4500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0"/>
          <w:szCs w:val="20"/>
        </w:rPr>
      </w:pPr>
      <w:r w:rsidRPr="000537B0">
        <w:rPr>
          <w:rStyle w:val="normaltextrun"/>
          <w:b/>
          <w:bCs/>
          <w:sz w:val="20"/>
          <w:szCs w:val="20"/>
        </w:rPr>
        <w:t xml:space="preserve">Article type: </w:t>
      </w:r>
      <w:r w:rsidR="00B97C00" w:rsidRPr="000537B0">
        <w:rPr>
          <w:rStyle w:val="normaltextrun"/>
          <w:sz w:val="20"/>
          <w:szCs w:val="20"/>
        </w:rPr>
        <w:t>Commentary</w:t>
      </w:r>
    </w:p>
    <w:p w14:paraId="4BAC0A5C" w14:textId="20F30179" w:rsidR="004402DA" w:rsidRPr="00D4500B" w:rsidRDefault="004402DA" w:rsidP="00D4500B">
      <w:pPr>
        <w:pStyle w:val="paragraph"/>
        <w:adjustRightInd w:val="0"/>
        <w:snapToGrid w:val="0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  <w:r w:rsidRPr="000537B0">
        <w:rPr>
          <w:rStyle w:val="normaltextrun"/>
          <w:b/>
          <w:bCs/>
          <w:sz w:val="20"/>
          <w:szCs w:val="20"/>
        </w:rPr>
        <w:t>Title:</w:t>
      </w:r>
      <w:r w:rsidRPr="000537B0">
        <w:rPr>
          <w:rStyle w:val="normaltextrun"/>
          <w:sz w:val="20"/>
          <w:szCs w:val="20"/>
        </w:rPr>
        <w:t xml:space="preserve"> </w:t>
      </w:r>
      <w:r w:rsidR="000102B6" w:rsidRPr="000537B0">
        <w:rPr>
          <w:sz w:val="20"/>
          <w:szCs w:val="20"/>
        </w:rPr>
        <w:t xml:space="preserve">Learning with the COVID-19 </w:t>
      </w:r>
      <w:r w:rsidR="005562AA" w:rsidRPr="000537B0">
        <w:rPr>
          <w:sz w:val="20"/>
          <w:szCs w:val="20"/>
        </w:rPr>
        <w:t>pandemic mistakes</w:t>
      </w:r>
      <w:r w:rsidR="000102B6" w:rsidRPr="000537B0">
        <w:rPr>
          <w:sz w:val="20"/>
          <w:szCs w:val="20"/>
        </w:rPr>
        <w:t xml:space="preserve">: </w:t>
      </w:r>
      <w:r w:rsidR="000102B6" w:rsidRPr="006E7CFA">
        <w:rPr>
          <w:sz w:val="20"/>
          <w:szCs w:val="20"/>
        </w:rPr>
        <w:t xml:space="preserve">Facing </w:t>
      </w:r>
      <w:r w:rsidR="00426E78" w:rsidRPr="006E7CFA">
        <w:rPr>
          <w:sz w:val="20"/>
          <w:szCs w:val="20"/>
        </w:rPr>
        <w:t xml:space="preserve">the </w:t>
      </w:r>
      <w:r w:rsidR="005562AA" w:rsidRPr="006E7CFA">
        <w:rPr>
          <w:sz w:val="20"/>
          <w:szCs w:val="20"/>
        </w:rPr>
        <w:t xml:space="preserve">progression of the first cases </w:t>
      </w:r>
      <w:r w:rsidR="00426E78" w:rsidRPr="006E7CFA">
        <w:rPr>
          <w:sz w:val="20"/>
          <w:szCs w:val="20"/>
        </w:rPr>
        <w:t>of</w:t>
      </w:r>
      <w:r w:rsidR="00426E78">
        <w:rPr>
          <w:sz w:val="20"/>
          <w:szCs w:val="20"/>
        </w:rPr>
        <w:t xml:space="preserve"> </w:t>
      </w:r>
      <w:r w:rsidR="000102B6" w:rsidRPr="000537B0">
        <w:rPr>
          <w:sz w:val="20"/>
          <w:szCs w:val="20"/>
        </w:rPr>
        <w:t>Monkeypox in Brazil</w:t>
      </w:r>
      <w:r w:rsidRPr="00D4500B">
        <w:rPr>
          <w:rStyle w:val="normaltextrun"/>
          <w:sz w:val="20"/>
          <w:szCs w:val="20"/>
        </w:rPr>
        <w:t> </w:t>
      </w:r>
      <w:r w:rsidRPr="00D4500B">
        <w:rPr>
          <w:rStyle w:val="eop"/>
          <w:sz w:val="20"/>
          <w:szCs w:val="20"/>
        </w:rPr>
        <w:t> </w:t>
      </w:r>
    </w:p>
    <w:p w14:paraId="221659A5" w14:textId="3FE8ACD7" w:rsidR="004402DA" w:rsidRPr="000537B0" w:rsidRDefault="00D4500B" w:rsidP="00501F21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proofErr w:type="spellStart"/>
      <w:r w:rsidRPr="00D4500B">
        <w:rPr>
          <w:rStyle w:val="normaltextrun"/>
          <w:b/>
          <w:bCs/>
          <w:sz w:val="20"/>
          <w:szCs w:val="20"/>
          <w:lang w:val="pt-BR"/>
        </w:rPr>
        <w:t>Authors</w:t>
      </w:r>
      <w:proofErr w:type="spellEnd"/>
      <w:r w:rsidRPr="00D4500B">
        <w:rPr>
          <w:rStyle w:val="normaltextrun"/>
          <w:b/>
          <w:bCs/>
          <w:sz w:val="20"/>
          <w:szCs w:val="20"/>
          <w:lang w:val="pt-BR"/>
        </w:rPr>
        <w:t>:</w:t>
      </w:r>
      <w:r w:rsidRPr="00D4500B">
        <w:rPr>
          <w:rStyle w:val="normaltextrun"/>
          <w:sz w:val="20"/>
          <w:szCs w:val="20"/>
          <w:lang w:val="pt-BR"/>
        </w:rPr>
        <w:t xml:space="preserve"> </w:t>
      </w:r>
      <w:r w:rsidR="004402DA" w:rsidRPr="000537B0">
        <w:rPr>
          <w:rStyle w:val="normaltextrun"/>
          <w:sz w:val="20"/>
          <w:szCs w:val="20"/>
          <w:lang w:val="pt-BR"/>
        </w:rPr>
        <w:t xml:space="preserve">Matheus Negri </w:t>
      </w:r>
      <w:proofErr w:type="spellStart"/>
      <w:r w:rsidR="004402DA" w:rsidRPr="000537B0">
        <w:rPr>
          <w:rStyle w:val="normaltextrun"/>
          <w:sz w:val="20"/>
          <w:szCs w:val="20"/>
          <w:lang w:val="pt-BR"/>
        </w:rPr>
        <w:t>Boschiero</w:t>
      </w:r>
      <w:proofErr w:type="spellEnd"/>
      <w:r w:rsidR="004402DA" w:rsidRPr="000537B0">
        <w:rPr>
          <w:rStyle w:val="normaltextrun"/>
          <w:sz w:val="20"/>
          <w:szCs w:val="20"/>
          <w:lang w:val="pt-BR"/>
        </w:rPr>
        <w:t>;</w:t>
      </w:r>
      <w:r w:rsidR="00494B3E" w:rsidRPr="000537B0">
        <w:rPr>
          <w:rStyle w:val="normaltextrun"/>
          <w:sz w:val="20"/>
          <w:szCs w:val="20"/>
          <w:lang w:val="pt-BR"/>
        </w:rPr>
        <w:t xml:space="preserve"> </w:t>
      </w:r>
      <w:r w:rsidR="00904ECB" w:rsidRPr="000537B0">
        <w:rPr>
          <w:rStyle w:val="normaltextrun"/>
          <w:sz w:val="20"/>
          <w:szCs w:val="20"/>
          <w:lang w:val="pt-BR"/>
        </w:rPr>
        <w:t xml:space="preserve">Camila </w:t>
      </w:r>
      <w:proofErr w:type="spellStart"/>
      <w:r w:rsidR="00904ECB" w:rsidRPr="000537B0">
        <w:rPr>
          <w:rStyle w:val="normaltextrun"/>
          <w:sz w:val="20"/>
          <w:szCs w:val="20"/>
          <w:lang w:val="pt-BR"/>
        </w:rPr>
        <w:t>Vantini</w:t>
      </w:r>
      <w:proofErr w:type="spellEnd"/>
      <w:r w:rsidR="00904ECB" w:rsidRPr="000537B0">
        <w:rPr>
          <w:rStyle w:val="normaltextrun"/>
          <w:sz w:val="20"/>
          <w:szCs w:val="20"/>
          <w:lang w:val="pt-BR"/>
        </w:rPr>
        <w:t xml:space="preserve"> </w:t>
      </w:r>
      <w:proofErr w:type="spellStart"/>
      <w:r w:rsidR="00904ECB" w:rsidRPr="000537B0">
        <w:rPr>
          <w:rStyle w:val="normaltextrun"/>
          <w:sz w:val="20"/>
          <w:szCs w:val="20"/>
          <w:lang w:val="pt-BR"/>
        </w:rPr>
        <w:t>Capasso</w:t>
      </w:r>
      <w:proofErr w:type="spellEnd"/>
      <w:r w:rsidR="00904ECB" w:rsidRPr="000537B0">
        <w:rPr>
          <w:rStyle w:val="normaltextrun"/>
          <w:sz w:val="20"/>
          <w:szCs w:val="20"/>
          <w:lang w:val="pt-BR"/>
        </w:rPr>
        <w:t xml:space="preserve"> </w:t>
      </w:r>
      <w:proofErr w:type="spellStart"/>
      <w:r w:rsidR="00904ECB" w:rsidRPr="000537B0">
        <w:rPr>
          <w:rStyle w:val="normaltextrun"/>
          <w:sz w:val="20"/>
          <w:szCs w:val="20"/>
          <w:lang w:val="pt-BR"/>
        </w:rPr>
        <w:t>Palamim</w:t>
      </w:r>
      <w:proofErr w:type="spellEnd"/>
      <w:r w:rsidR="00494B3E" w:rsidRPr="000537B0">
        <w:rPr>
          <w:rStyle w:val="normaltextrun"/>
          <w:sz w:val="20"/>
          <w:szCs w:val="20"/>
          <w:lang w:val="pt-BR"/>
        </w:rPr>
        <w:t xml:space="preserve">; </w:t>
      </w:r>
      <w:r w:rsidR="004402DA" w:rsidRPr="000537B0">
        <w:rPr>
          <w:rStyle w:val="normaltextrun"/>
          <w:sz w:val="20"/>
          <w:szCs w:val="20"/>
          <w:lang w:val="pt-BR"/>
        </w:rPr>
        <w:t>Fernando Augusto Lima Marson</w:t>
      </w:r>
    </w:p>
    <w:p w14:paraId="4E79C9D6" w14:textId="77777777" w:rsidR="004402DA" w:rsidRPr="000537B0" w:rsidRDefault="004402DA" w:rsidP="00501F21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537B0">
        <w:rPr>
          <w:rStyle w:val="normaltextrun"/>
          <w:sz w:val="20"/>
          <w:szCs w:val="20"/>
        </w:rPr>
        <w:t> </w:t>
      </w:r>
      <w:r w:rsidRPr="000537B0">
        <w:rPr>
          <w:rStyle w:val="eop"/>
          <w:sz w:val="20"/>
          <w:szCs w:val="20"/>
        </w:rPr>
        <w:t> </w:t>
      </w:r>
    </w:p>
    <w:p w14:paraId="79CC5DE0" w14:textId="55185C2C" w:rsidR="005A7DAA" w:rsidRPr="000537B0" w:rsidRDefault="00D21A0E" w:rsidP="00501F21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2294DDD3" wp14:editId="2CFD4CF6">
            <wp:extent cx="5612130" cy="3759200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CFB7" w14:textId="4ABBED4E" w:rsidR="00B97C00" w:rsidRDefault="006E7CFA" w:rsidP="00563963">
      <w:pPr>
        <w:spacing w:line="240" w:lineRule="auto"/>
        <w:jc w:val="both"/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upplement </w:t>
      </w:r>
      <w:r w:rsidR="004A7BBC" w:rsidRPr="000537B0">
        <w:rPr>
          <w:rFonts w:ascii="Times New Roman" w:hAnsi="Times New Roman" w:cs="Times New Roman"/>
          <w:b/>
          <w:bCs/>
          <w:sz w:val="20"/>
          <w:szCs w:val="20"/>
        </w:rPr>
        <w:t>Figure 1.</w:t>
      </w:r>
      <w:r w:rsidR="004A7BBC" w:rsidRPr="000537B0">
        <w:rPr>
          <w:rFonts w:ascii="Times New Roman" w:hAnsi="Times New Roman" w:cs="Times New Roman"/>
          <w:sz w:val="20"/>
          <w:szCs w:val="20"/>
        </w:rPr>
        <w:t xml:space="preserve"> </w:t>
      </w:r>
      <w:r w:rsidR="00554BC6" w:rsidRPr="000537B0">
        <w:rPr>
          <w:rFonts w:ascii="Times New Roman" w:hAnsi="Times New Roman" w:cs="Times New Roman"/>
          <w:sz w:val="20"/>
          <w:szCs w:val="20"/>
        </w:rPr>
        <w:t xml:space="preserve">Monkeypox and Coronavirus Disease (COVID)-19 disease progression in Brazil. We presented the cumulative number of </w:t>
      </w:r>
      <w:r w:rsidR="00764423" w:rsidRPr="000537B0">
        <w:rPr>
          <w:rFonts w:ascii="Times New Roman" w:hAnsi="Times New Roman" w:cs="Times New Roman"/>
          <w:sz w:val="20"/>
          <w:szCs w:val="20"/>
        </w:rPr>
        <w:t xml:space="preserve">new </w:t>
      </w:r>
      <w:r w:rsidR="00554BC6" w:rsidRPr="000537B0">
        <w:rPr>
          <w:rFonts w:ascii="Times New Roman" w:hAnsi="Times New Roman" w:cs="Times New Roman"/>
          <w:sz w:val="20"/>
          <w:szCs w:val="20"/>
        </w:rPr>
        <w:t xml:space="preserve">cases for </w:t>
      </w:r>
      <w:r w:rsidR="00BA2978" w:rsidRPr="000537B0">
        <w:rPr>
          <w:rFonts w:ascii="Times New Roman" w:hAnsi="Times New Roman" w:cs="Times New Roman"/>
          <w:sz w:val="20"/>
          <w:szCs w:val="20"/>
        </w:rPr>
        <w:t>both</w:t>
      </w:r>
      <w:r w:rsidR="00554BC6" w:rsidRPr="000537B0">
        <w:rPr>
          <w:rFonts w:ascii="Times New Roman" w:hAnsi="Times New Roman" w:cs="Times New Roman"/>
          <w:sz w:val="20"/>
          <w:szCs w:val="20"/>
        </w:rPr>
        <w:t xml:space="preserve"> disease</w:t>
      </w:r>
      <w:r w:rsidR="00BA2978" w:rsidRPr="000537B0">
        <w:rPr>
          <w:rFonts w:ascii="Times New Roman" w:hAnsi="Times New Roman" w:cs="Times New Roman"/>
          <w:sz w:val="20"/>
          <w:szCs w:val="20"/>
        </w:rPr>
        <w:t>s (Monkeypox and COVID-19)</w:t>
      </w:r>
      <w:r w:rsidR="00764423" w:rsidRPr="000537B0">
        <w:rPr>
          <w:rFonts w:ascii="Times New Roman" w:hAnsi="Times New Roman" w:cs="Times New Roman"/>
          <w:sz w:val="20"/>
          <w:szCs w:val="20"/>
        </w:rPr>
        <w:t xml:space="preserve"> per day and the cumulative number of new deaths due to COVID-19 per day. </w:t>
      </w:r>
      <w:r w:rsidR="00764423" w:rsidRPr="000537B0">
        <w:rPr>
          <w:rFonts w:ascii="Times New Roman" w:hAnsi="Times New Roman" w:cs="Times New Roman"/>
          <w:b/>
          <w:bCs/>
          <w:sz w:val="20"/>
          <w:szCs w:val="20"/>
        </w:rPr>
        <w:t>A)</w:t>
      </w:r>
      <w:r w:rsidR="00764423" w:rsidRPr="000537B0">
        <w:rPr>
          <w:rFonts w:ascii="Times New Roman" w:hAnsi="Times New Roman" w:cs="Times New Roman"/>
          <w:sz w:val="20"/>
          <w:szCs w:val="20"/>
        </w:rPr>
        <w:t xml:space="preserve"> </w:t>
      </w:r>
      <w:r w:rsidR="007100CF" w:rsidRPr="000537B0">
        <w:rPr>
          <w:rFonts w:ascii="Times New Roman" w:hAnsi="Times New Roman" w:cs="Times New Roman"/>
          <w:sz w:val="20"/>
          <w:szCs w:val="20"/>
        </w:rPr>
        <w:t>The c</w:t>
      </w:r>
      <w:r w:rsidR="006F2408" w:rsidRPr="000537B0">
        <w:rPr>
          <w:rFonts w:ascii="Times New Roman" w:hAnsi="Times New Roman" w:cs="Times New Roman"/>
          <w:sz w:val="20"/>
          <w:szCs w:val="20"/>
        </w:rPr>
        <w:t xml:space="preserve">umulative number of new </w:t>
      </w:r>
      <w:r w:rsidR="00764423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Monkeypox</w:t>
      </w:r>
      <w:r w:rsidR="006F2408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cases vs. </w:t>
      </w:r>
      <w:r w:rsidR="007100C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6F2408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cumulative number of new cases of COVID-19 considering the </w:t>
      </w:r>
      <w:r w:rsidR="007100C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eriod</w:t>
      </w:r>
      <w:r w:rsidR="006F2408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after the diagnosis of the first case of Monkeypox in Brazil. </w:t>
      </w:r>
      <w:r w:rsidR="007100CF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B)</w:t>
      </w:r>
      <w:r w:rsidR="007100C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7100CF" w:rsidRPr="000537B0">
        <w:rPr>
          <w:rFonts w:ascii="Times New Roman" w:hAnsi="Times New Roman" w:cs="Times New Roman"/>
          <w:sz w:val="20"/>
          <w:szCs w:val="20"/>
        </w:rPr>
        <w:t xml:space="preserve">The cumulative number of new </w:t>
      </w:r>
      <w:r w:rsidR="007100C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Monkeypox cases vs. the cumulative number of new deaths due to COVID-19 considering the period after the diagnosis of the first case of Monkeypox in Brazil.</w:t>
      </w:r>
      <w:r w:rsidR="001D2809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EE18F5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C</w:t>
      </w:r>
      <w:r w:rsidR="001D2809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)</w:t>
      </w:r>
      <w:r w:rsidR="001D2809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1D2809" w:rsidRPr="000537B0">
        <w:rPr>
          <w:rFonts w:ascii="Times New Roman" w:hAnsi="Times New Roman" w:cs="Times New Roman"/>
          <w:sz w:val="20"/>
          <w:szCs w:val="20"/>
        </w:rPr>
        <w:t xml:space="preserve">The cumulative number of new </w:t>
      </w:r>
      <w:r w:rsidR="001D2809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Monkeypox cases considering the period after the diagnosis of the first case of Monkeypox in Brazil vs. the cumulative number of new cases of COVID-19 considering the period after the diagnosis of the first case of </w:t>
      </w:r>
      <w:r w:rsidR="00EE18F5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COVID-19</w:t>
      </w:r>
      <w:r w:rsidR="001D2809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in Brazil.</w:t>
      </w:r>
      <w:r w:rsidR="00EE18F5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EE18F5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D</w:t>
      </w:r>
      <w:r w:rsidR="001D2809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)</w:t>
      </w:r>
      <w:r w:rsidR="00EE18F5" w:rsidRPr="000537B0">
        <w:rPr>
          <w:rFonts w:ascii="Times New Roman" w:hAnsi="Times New Roman" w:cs="Times New Roman"/>
          <w:sz w:val="20"/>
          <w:szCs w:val="20"/>
        </w:rPr>
        <w:t xml:space="preserve"> The cumulative number of new </w:t>
      </w:r>
      <w:r w:rsidR="00EE18F5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Monkeypox cases considering the period after the diagnosis of the first case of Monkeypox in Brazil vs. the cumulative number of new deaths due to COVID-19 considering the period after the diagnosis of the first case of COVID-19 in Brazil. </w:t>
      </w:r>
      <w:r w:rsidR="007F270A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We adjusted the </w:t>
      </w:r>
      <w:r w:rsidR="00EE45EE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y-axis (left – Monkeypox</w:t>
      </w:r>
      <w:r w:rsidR="007F270A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EE45EE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nd right – COVID-19)</w:t>
      </w:r>
      <w:r w:rsidR="00C433F8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for </w:t>
      </w:r>
      <w:r w:rsidR="0066648C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</w:t>
      </w:r>
      <w:r w:rsidR="00C433F8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better scale to present our data</w:t>
      </w:r>
      <w:r w:rsidR="0066648C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in </w:t>
      </w:r>
      <w:r w:rsidR="0066648C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Figures 1A</w:t>
      </w:r>
      <w:r w:rsidR="0066648C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to </w:t>
      </w:r>
      <w:r w:rsidR="0066648C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1D</w:t>
      </w:r>
      <w:r w:rsidR="0066648C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 We presented the x-axis as da</w:t>
      </w:r>
      <w:r w:rsidR="00CF013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a for </w:t>
      </w:r>
      <w:r w:rsidR="00CF013F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Figures 1A</w:t>
      </w:r>
      <w:r w:rsidR="00CF013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and </w:t>
      </w:r>
      <w:r w:rsidR="00CF013F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1B</w:t>
      </w:r>
      <w:r w:rsidR="00CF013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and as days after the first case </w:t>
      </w:r>
      <w:r w:rsidR="00543547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for </w:t>
      </w:r>
      <w:r w:rsidR="00543547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Figures 1</w:t>
      </w:r>
      <w:r w:rsidR="00BE7624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C</w:t>
      </w:r>
      <w:r w:rsidR="00ED563E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E2096E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and</w:t>
      </w:r>
      <w:r w:rsidR="00ED563E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BE7624" w:rsidRPr="000537B0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1</w:t>
      </w:r>
      <w:r w:rsidR="00E2096E">
        <w:rPr>
          <w:rStyle w:val="eop"/>
          <w:rFonts w:ascii="Times New Roman" w:hAnsi="Times New Roman" w:cs="Times New Roman"/>
          <w:b/>
          <w:bCs/>
          <w:color w:val="000000" w:themeColor="text1"/>
          <w:sz w:val="20"/>
          <w:szCs w:val="20"/>
          <w:shd w:val="clear" w:color="auto" w:fill="FFFFFF"/>
        </w:rPr>
        <w:t>D</w:t>
      </w:r>
      <w:r w:rsidR="007A489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 w:rsidR="00543547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7A489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We retrieved the data from Our World in Data</w:t>
      </w:r>
      <w:r w:rsidR="006F3FF2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  <w:vertAlign w:val="superscript"/>
        </w:rPr>
        <w:t>8,9</w:t>
      </w:r>
      <w:r w:rsidR="007A489F" w:rsidRPr="000537B0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  <w:r w:rsidR="00FD3087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The Monkey cases were registered from Ju</w:t>
      </w:r>
      <w:r w:rsidR="005562AA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ne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0</w:t>
      </w:r>
      <w:r w:rsidR="009336BF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8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 2022, to August 2</w:t>
      </w:r>
      <w:r w:rsidR="00600604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5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2022; and the COVID-19 were registered from the same period (simultaneous disease progression) and from February 26, 2020, to </w:t>
      </w:r>
      <w:r w:rsidR="007D363C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May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1</w:t>
      </w:r>
      <w:r w:rsidR="00600604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4</w:t>
      </w:r>
      <w:r w:rsidR="00FD3087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 2020 (progression of both diseases after the first diagnostic case)</w:t>
      </w:r>
      <w:r w:rsidR="00CA368E" w:rsidRPr="008250CD"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14:paraId="2D325742" w14:textId="77777777" w:rsidR="00B832F1" w:rsidRDefault="00B832F1" w:rsidP="00501F21">
      <w:pPr>
        <w:spacing w:line="360" w:lineRule="auto"/>
        <w:jc w:val="both"/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</w:p>
    <w:p w14:paraId="5EEE21BF" w14:textId="77777777" w:rsidR="00B832F1" w:rsidRDefault="00B832F1" w:rsidP="00501F21">
      <w:pPr>
        <w:spacing w:line="360" w:lineRule="auto"/>
        <w:jc w:val="both"/>
        <w:rPr>
          <w:rStyle w:val="eop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</w:p>
    <w:p w14:paraId="1B59B3BD" w14:textId="77777777" w:rsidR="00B832F1" w:rsidRPr="004409B4" w:rsidRDefault="00B832F1" w:rsidP="00501F2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</w:p>
    <w:sectPr w:rsidR="00B832F1" w:rsidRPr="004409B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LY0NbK0sDQ1tjRU0lEKTi0uzszPAymwrAUApZtawywAAAA="/>
  </w:docVars>
  <w:rsids>
    <w:rsidRoot w:val="004402DA"/>
    <w:rsid w:val="00001670"/>
    <w:rsid w:val="000062E3"/>
    <w:rsid w:val="0000701F"/>
    <w:rsid w:val="000102B6"/>
    <w:rsid w:val="00012A93"/>
    <w:rsid w:val="00012CE9"/>
    <w:rsid w:val="0001351D"/>
    <w:rsid w:val="00025CF4"/>
    <w:rsid w:val="000274D6"/>
    <w:rsid w:val="000301CE"/>
    <w:rsid w:val="00041120"/>
    <w:rsid w:val="0004300E"/>
    <w:rsid w:val="00051C38"/>
    <w:rsid w:val="000537B0"/>
    <w:rsid w:val="000556AF"/>
    <w:rsid w:val="00061045"/>
    <w:rsid w:val="000731B3"/>
    <w:rsid w:val="0007649D"/>
    <w:rsid w:val="000815E3"/>
    <w:rsid w:val="000866B4"/>
    <w:rsid w:val="0009240C"/>
    <w:rsid w:val="000941AA"/>
    <w:rsid w:val="000A33EB"/>
    <w:rsid w:val="000A4AFF"/>
    <w:rsid w:val="000C77F6"/>
    <w:rsid w:val="000D2111"/>
    <w:rsid w:val="000D36F0"/>
    <w:rsid w:val="000D4652"/>
    <w:rsid w:val="000E186F"/>
    <w:rsid w:val="000E1ACF"/>
    <w:rsid w:val="000E3F8F"/>
    <w:rsid w:val="000F4306"/>
    <w:rsid w:val="0010438D"/>
    <w:rsid w:val="001078C3"/>
    <w:rsid w:val="00114BDE"/>
    <w:rsid w:val="00121D5B"/>
    <w:rsid w:val="00122192"/>
    <w:rsid w:val="0012484C"/>
    <w:rsid w:val="0012612C"/>
    <w:rsid w:val="00127547"/>
    <w:rsid w:val="00142854"/>
    <w:rsid w:val="00176F61"/>
    <w:rsid w:val="00177D8E"/>
    <w:rsid w:val="00190EDA"/>
    <w:rsid w:val="00195555"/>
    <w:rsid w:val="001959EF"/>
    <w:rsid w:val="00196AEC"/>
    <w:rsid w:val="001A07AD"/>
    <w:rsid w:val="001A1962"/>
    <w:rsid w:val="001A541B"/>
    <w:rsid w:val="001A6C1F"/>
    <w:rsid w:val="001A7985"/>
    <w:rsid w:val="001A7B82"/>
    <w:rsid w:val="001B0FB9"/>
    <w:rsid w:val="001B31AE"/>
    <w:rsid w:val="001B7553"/>
    <w:rsid w:val="001B7E66"/>
    <w:rsid w:val="001C0CEE"/>
    <w:rsid w:val="001C7F94"/>
    <w:rsid w:val="001D2809"/>
    <w:rsid w:val="001D50BF"/>
    <w:rsid w:val="001E0C07"/>
    <w:rsid w:val="001E1D79"/>
    <w:rsid w:val="001F27DE"/>
    <w:rsid w:val="001F73C3"/>
    <w:rsid w:val="002112A0"/>
    <w:rsid w:val="00214280"/>
    <w:rsid w:val="0021472D"/>
    <w:rsid w:val="00231C11"/>
    <w:rsid w:val="00240122"/>
    <w:rsid w:val="00243B2C"/>
    <w:rsid w:val="002444D9"/>
    <w:rsid w:val="002527EF"/>
    <w:rsid w:val="002575CE"/>
    <w:rsid w:val="00263BD8"/>
    <w:rsid w:val="00264314"/>
    <w:rsid w:val="00270F3C"/>
    <w:rsid w:val="00273F40"/>
    <w:rsid w:val="002862F5"/>
    <w:rsid w:val="002A4474"/>
    <w:rsid w:val="002A4487"/>
    <w:rsid w:val="002A7018"/>
    <w:rsid w:val="002B65CD"/>
    <w:rsid w:val="002C0E52"/>
    <w:rsid w:val="002C1FF4"/>
    <w:rsid w:val="002D0D0A"/>
    <w:rsid w:val="002D27A7"/>
    <w:rsid w:val="002D3857"/>
    <w:rsid w:val="002D5523"/>
    <w:rsid w:val="002D5AC4"/>
    <w:rsid w:val="002E4126"/>
    <w:rsid w:val="002E5594"/>
    <w:rsid w:val="002F35C2"/>
    <w:rsid w:val="003071F3"/>
    <w:rsid w:val="00311B51"/>
    <w:rsid w:val="0031443E"/>
    <w:rsid w:val="00317022"/>
    <w:rsid w:val="00321EBC"/>
    <w:rsid w:val="0032492E"/>
    <w:rsid w:val="00327787"/>
    <w:rsid w:val="0033096B"/>
    <w:rsid w:val="00346CF5"/>
    <w:rsid w:val="00350E02"/>
    <w:rsid w:val="00351982"/>
    <w:rsid w:val="003560CB"/>
    <w:rsid w:val="003669E1"/>
    <w:rsid w:val="00367B5E"/>
    <w:rsid w:val="00385F06"/>
    <w:rsid w:val="00393359"/>
    <w:rsid w:val="003B43A9"/>
    <w:rsid w:val="003D1320"/>
    <w:rsid w:val="003D191B"/>
    <w:rsid w:val="003D30FD"/>
    <w:rsid w:val="003D637B"/>
    <w:rsid w:val="003E663D"/>
    <w:rsid w:val="003F34C6"/>
    <w:rsid w:val="0040542D"/>
    <w:rsid w:val="00412C9F"/>
    <w:rsid w:val="00421916"/>
    <w:rsid w:val="00424BF4"/>
    <w:rsid w:val="00425EF4"/>
    <w:rsid w:val="00426E78"/>
    <w:rsid w:val="004360BF"/>
    <w:rsid w:val="004402DA"/>
    <w:rsid w:val="004409B4"/>
    <w:rsid w:val="00445BC8"/>
    <w:rsid w:val="00451945"/>
    <w:rsid w:val="004555B8"/>
    <w:rsid w:val="00455B61"/>
    <w:rsid w:val="00455D8F"/>
    <w:rsid w:val="00463BC4"/>
    <w:rsid w:val="004803AF"/>
    <w:rsid w:val="00483AC9"/>
    <w:rsid w:val="0048506E"/>
    <w:rsid w:val="00491624"/>
    <w:rsid w:val="0049185B"/>
    <w:rsid w:val="0049437A"/>
    <w:rsid w:val="00494B3E"/>
    <w:rsid w:val="004A7BBC"/>
    <w:rsid w:val="004B6B32"/>
    <w:rsid w:val="004C690B"/>
    <w:rsid w:val="004D0BB6"/>
    <w:rsid w:val="004D4A73"/>
    <w:rsid w:val="004D5C17"/>
    <w:rsid w:val="004D6426"/>
    <w:rsid w:val="004D73DD"/>
    <w:rsid w:val="004E580A"/>
    <w:rsid w:val="004E6DB1"/>
    <w:rsid w:val="004F224E"/>
    <w:rsid w:val="004F6A82"/>
    <w:rsid w:val="00501F21"/>
    <w:rsid w:val="00503A80"/>
    <w:rsid w:val="005065E0"/>
    <w:rsid w:val="00507E90"/>
    <w:rsid w:val="00510665"/>
    <w:rsid w:val="00511B1C"/>
    <w:rsid w:val="005122B1"/>
    <w:rsid w:val="00513A36"/>
    <w:rsid w:val="005256EA"/>
    <w:rsid w:val="00536E77"/>
    <w:rsid w:val="0054178D"/>
    <w:rsid w:val="00543547"/>
    <w:rsid w:val="0054430F"/>
    <w:rsid w:val="005449C5"/>
    <w:rsid w:val="00545B6F"/>
    <w:rsid w:val="00554BC6"/>
    <w:rsid w:val="005562AA"/>
    <w:rsid w:val="00560D13"/>
    <w:rsid w:val="00563963"/>
    <w:rsid w:val="00563B22"/>
    <w:rsid w:val="00563E9A"/>
    <w:rsid w:val="00563F6E"/>
    <w:rsid w:val="00565368"/>
    <w:rsid w:val="00567276"/>
    <w:rsid w:val="00575E0F"/>
    <w:rsid w:val="00577186"/>
    <w:rsid w:val="00587449"/>
    <w:rsid w:val="00593C9E"/>
    <w:rsid w:val="0059452F"/>
    <w:rsid w:val="00595A66"/>
    <w:rsid w:val="005A2CD7"/>
    <w:rsid w:val="005A7DAA"/>
    <w:rsid w:val="005B2B38"/>
    <w:rsid w:val="005B45C4"/>
    <w:rsid w:val="005B4EF0"/>
    <w:rsid w:val="005B6E28"/>
    <w:rsid w:val="005D2E4C"/>
    <w:rsid w:val="005D4D42"/>
    <w:rsid w:val="005D571B"/>
    <w:rsid w:val="005D5BB5"/>
    <w:rsid w:val="005D62F0"/>
    <w:rsid w:val="005F27DF"/>
    <w:rsid w:val="005F5AD8"/>
    <w:rsid w:val="005F6E37"/>
    <w:rsid w:val="00600604"/>
    <w:rsid w:val="0060176B"/>
    <w:rsid w:val="006039D9"/>
    <w:rsid w:val="006056AD"/>
    <w:rsid w:val="00605B93"/>
    <w:rsid w:val="00611106"/>
    <w:rsid w:val="006144ED"/>
    <w:rsid w:val="006306B3"/>
    <w:rsid w:val="00631135"/>
    <w:rsid w:val="00633F10"/>
    <w:rsid w:val="0064187D"/>
    <w:rsid w:val="00645BCB"/>
    <w:rsid w:val="0066648C"/>
    <w:rsid w:val="00670402"/>
    <w:rsid w:val="0067475B"/>
    <w:rsid w:val="00674AB5"/>
    <w:rsid w:val="00674C52"/>
    <w:rsid w:val="0068742B"/>
    <w:rsid w:val="006911FE"/>
    <w:rsid w:val="0069482D"/>
    <w:rsid w:val="00694A48"/>
    <w:rsid w:val="006A199B"/>
    <w:rsid w:val="006A66C2"/>
    <w:rsid w:val="006B37D1"/>
    <w:rsid w:val="006B3B5A"/>
    <w:rsid w:val="006B51A1"/>
    <w:rsid w:val="006C02AB"/>
    <w:rsid w:val="006C5FB2"/>
    <w:rsid w:val="006C6E5B"/>
    <w:rsid w:val="006C6F82"/>
    <w:rsid w:val="006D068F"/>
    <w:rsid w:val="006D1D66"/>
    <w:rsid w:val="006D560E"/>
    <w:rsid w:val="006D63EE"/>
    <w:rsid w:val="006E0539"/>
    <w:rsid w:val="006E20E0"/>
    <w:rsid w:val="006E4975"/>
    <w:rsid w:val="006E7CFA"/>
    <w:rsid w:val="006F2408"/>
    <w:rsid w:val="006F3FF2"/>
    <w:rsid w:val="0070307F"/>
    <w:rsid w:val="007100CF"/>
    <w:rsid w:val="007124DC"/>
    <w:rsid w:val="00717429"/>
    <w:rsid w:val="0072258E"/>
    <w:rsid w:val="007230B0"/>
    <w:rsid w:val="00730F7A"/>
    <w:rsid w:val="00735E6A"/>
    <w:rsid w:val="00741D37"/>
    <w:rsid w:val="007426C0"/>
    <w:rsid w:val="0074504A"/>
    <w:rsid w:val="00746845"/>
    <w:rsid w:val="00746F55"/>
    <w:rsid w:val="00764423"/>
    <w:rsid w:val="00765A1F"/>
    <w:rsid w:val="00766B06"/>
    <w:rsid w:val="00767A07"/>
    <w:rsid w:val="00771291"/>
    <w:rsid w:val="00781B49"/>
    <w:rsid w:val="0079190A"/>
    <w:rsid w:val="00796B6C"/>
    <w:rsid w:val="007A3C67"/>
    <w:rsid w:val="007A489F"/>
    <w:rsid w:val="007B54B4"/>
    <w:rsid w:val="007B754C"/>
    <w:rsid w:val="007C43B2"/>
    <w:rsid w:val="007D064F"/>
    <w:rsid w:val="007D363C"/>
    <w:rsid w:val="007D508B"/>
    <w:rsid w:val="007E3B63"/>
    <w:rsid w:val="007E7929"/>
    <w:rsid w:val="007F270A"/>
    <w:rsid w:val="00800C5B"/>
    <w:rsid w:val="008067C6"/>
    <w:rsid w:val="00814D09"/>
    <w:rsid w:val="00817210"/>
    <w:rsid w:val="0082002F"/>
    <w:rsid w:val="00820A9B"/>
    <w:rsid w:val="008250CD"/>
    <w:rsid w:val="0083484B"/>
    <w:rsid w:val="0084235D"/>
    <w:rsid w:val="00853345"/>
    <w:rsid w:val="008545F4"/>
    <w:rsid w:val="008636FB"/>
    <w:rsid w:val="0086657A"/>
    <w:rsid w:val="0089043D"/>
    <w:rsid w:val="008939F7"/>
    <w:rsid w:val="008B020C"/>
    <w:rsid w:val="008B055D"/>
    <w:rsid w:val="008B5240"/>
    <w:rsid w:val="008C4AB9"/>
    <w:rsid w:val="008C5A36"/>
    <w:rsid w:val="008C6723"/>
    <w:rsid w:val="008C7BF0"/>
    <w:rsid w:val="008E0477"/>
    <w:rsid w:val="008E08E6"/>
    <w:rsid w:val="008E51F3"/>
    <w:rsid w:val="008F45CF"/>
    <w:rsid w:val="008F4CD8"/>
    <w:rsid w:val="008F66A8"/>
    <w:rsid w:val="008F66CA"/>
    <w:rsid w:val="00904ECB"/>
    <w:rsid w:val="00906491"/>
    <w:rsid w:val="00907395"/>
    <w:rsid w:val="009134AF"/>
    <w:rsid w:val="0091677C"/>
    <w:rsid w:val="0092047D"/>
    <w:rsid w:val="00922020"/>
    <w:rsid w:val="0092677D"/>
    <w:rsid w:val="009302C1"/>
    <w:rsid w:val="00932260"/>
    <w:rsid w:val="009336BF"/>
    <w:rsid w:val="00945D6F"/>
    <w:rsid w:val="00950325"/>
    <w:rsid w:val="009534FB"/>
    <w:rsid w:val="00954155"/>
    <w:rsid w:val="00967879"/>
    <w:rsid w:val="00971912"/>
    <w:rsid w:val="00971C8D"/>
    <w:rsid w:val="00981074"/>
    <w:rsid w:val="00983741"/>
    <w:rsid w:val="009906AC"/>
    <w:rsid w:val="00991F6A"/>
    <w:rsid w:val="00997696"/>
    <w:rsid w:val="009A048D"/>
    <w:rsid w:val="009A366F"/>
    <w:rsid w:val="009A3768"/>
    <w:rsid w:val="009A5F54"/>
    <w:rsid w:val="009A6904"/>
    <w:rsid w:val="009C0936"/>
    <w:rsid w:val="009C116A"/>
    <w:rsid w:val="009C72FC"/>
    <w:rsid w:val="009C7536"/>
    <w:rsid w:val="009E7C4F"/>
    <w:rsid w:val="009F4DB3"/>
    <w:rsid w:val="00A0073B"/>
    <w:rsid w:val="00A11587"/>
    <w:rsid w:val="00A261F7"/>
    <w:rsid w:val="00A3094D"/>
    <w:rsid w:val="00A316C6"/>
    <w:rsid w:val="00A3362D"/>
    <w:rsid w:val="00A36D6A"/>
    <w:rsid w:val="00A4064D"/>
    <w:rsid w:val="00A42966"/>
    <w:rsid w:val="00A4773B"/>
    <w:rsid w:val="00A52BE3"/>
    <w:rsid w:val="00A538B0"/>
    <w:rsid w:val="00A55989"/>
    <w:rsid w:val="00A56C27"/>
    <w:rsid w:val="00A57700"/>
    <w:rsid w:val="00A72881"/>
    <w:rsid w:val="00A75159"/>
    <w:rsid w:val="00A75CE2"/>
    <w:rsid w:val="00A75EC4"/>
    <w:rsid w:val="00A858FC"/>
    <w:rsid w:val="00A95F0D"/>
    <w:rsid w:val="00AA0C1F"/>
    <w:rsid w:val="00AA2058"/>
    <w:rsid w:val="00AB1683"/>
    <w:rsid w:val="00AC40DF"/>
    <w:rsid w:val="00AC4317"/>
    <w:rsid w:val="00AE052F"/>
    <w:rsid w:val="00AE337F"/>
    <w:rsid w:val="00AF0265"/>
    <w:rsid w:val="00B1461B"/>
    <w:rsid w:val="00B14EB6"/>
    <w:rsid w:val="00B15611"/>
    <w:rsid w:val="00B30726"/>
    <w:rsid w:val="00B402D6"/>
    <w:rsid w:val="00B43D86"/>
    <w:rsid w:val="00B46BD4"/>
    <w:rsid w:val="00B557A1"/>
    <w:rsid w:val="00B56480"/>
    <w:rsid w:val="00B752E1"/>
    <w:rsid w:val="00B830A4"/>
    <w:rsid w:val="00B832F1"/>
    <w:rsid w:val="00B90208"/>
    <w:rsid w:val="00B97C00"/>
    <w:rsid w:val="00BA2978"/>
    <w:rsid w:val="00BA5EA2"/>
    <w:rsid w:val="00BB0EF7"/>
    <w:rsid w:val="00BB6899"/>
    <w:rsid w:val="00BC4951"/>
    <w:rsid w:val="00BE055A"/>
    <w:rsid w:val="00BE7124"/>
    <w:rsid w:val="00BE7624"/>
    <w:rsid w:val="00BF49B2"/>
    <w:rsid w:val="00BF6564"/>
    <w:rsid w:val="00C0006D"/>
    <w:rsid w:val="00C025DD"/>
    <w:rsid w:val="00C03107"/>
    <w:rsid w:val="00C1362D"/>
    <w:rsid w:val="00C16C69"/>
    <w:rsid w:val="00C21587"/>
    <w:rsid w:val="00C23204"/>
    <w:rsid w:val="00C351C8"/>
    <w:rsid w:val="00C433F8"/>
    <w:rsid w:val="00C468E9"/>
    <w:rsid w:val="00C52956"/>
    <w:rsid w:val="00C60903"/>
    <w:rsid w:val="00C7264D"/>
    <w:rsid w:val="00C72A5E"/>
    <w:rsid w:val="00C732D9"/>
    <w:rsid w:val="00C74624"/>
    <w:rsid w:val="00C746E6"/>
    <w:rsid w:val="00C764C6"/>
    <w:rsid w:val="00C77F66"/>
    <w:rsid w:val="00C8366D"/>
    <w:rsid w:val="00C8682D"/>
    <w:rsid w:val="00C929A3"/>
    <w:rsid w:val="00C95F83"/>
    <w:rsid w:val="00C97535"/>
    <w:rsid w:val="00CA368E"/>
    <w:rsid w:val="00CA4F2E"/>
    <w:rsid w:val="00CA678A"/>
    <w:rsid w:val="00CB39FF"/>
    <w:rsid w:val="00CB6D99"/>
    <w:rsid w:val="00CC0D88"/>
    <w:rsid w:val="00CC5CDF"/>
    <w:rsid w:val="00CC5F41"/>
    <w:rsid w:val="00CD4D30"/>
    <w:rsid w:val="00CD58E6"/>
    <w:rsid w:val="00CD7419"/>
    <w:rsid w:val="00CF013F"/>
    <w:rsid w:val="00CF7457"/>
    <w:rsid w:val="00D0538A"/>
    <w:rsid w:val="00D11B98"/>
    <w:rsid w:val="00D14FAD"/>
    <w:rsid w:val="00D21622"/>
    <w:rsid w:val="00D21A0E"/>
    <w:rsid w:val="00D4500B"/>
    <w:rsid w:val="00D47B8F"/>
    <w:rsid w:val="00D76F17"/>
    <w:rsid w:val="00D813C1"/>
    <w:rsid w:val="00D814F4"/>
    <w:rsid w:val="00D84BCE"/>
    <w:rsid w:val="00D87430"/>
    <w:rsid w:val="00D955BD"/>
    <w:rsid w:val="00DA3A2E"/>
    <w:rsid w:val="00DA533B"/>
    <w:rsid w:val="00DB0EE0"/>
    <w:rsid w:val="00DB12EF"/>
    <w:rsid w:val="00DC044F"/>
    <w:rsid w:val="00DC37D9"/>
    <w:rsid w:val="00DD0CFB"/>
    <w:rsid w:val="00DD0EA9"/>
    <w:rsid w:val="00DD0F88"/>
    <w:rsid w:val="00DD2DBD"/>
    <w:rsid w:val="00DD6B18"/>
    <w:rsid w:val="00DE08B0"/>
    <w:rsid w:val="00DE39CD"/>
    <w:rsid w:val="00DE76D2"/>
    <w:rsid w:val="00DF358C"/>
    <w:rsid w:val="00DF37E2"/>
    <w:rsid w:val="00DF6536"/>
    <w:rsid w:val="00E0119C"/>
    <w:rsid w:val="00E025CF"/>
    <w:rsid w:val="00E02FF9"/>
    <w:rsid w:val="00E14A75"/>
    <w:rsid w:val="00E150BC"/>
    <w:rsid w:val="00E2096E"/>
    <w:rsid w:val="00E224A1"/>
    <w:rsid w:val="00E25A6D"/>
    <w:rsid w:val="00E30183"/>
    <w:rsid w:val="00E31CDE"/>
    <w:rsid w:val="00E320E9"/>
    <w:rsid w:val="00E360AF"/>
    <w:rsid w:val="00E36897"/>
    <w:rsid w:val="00E412DB"/>
    <w:rsid w:val="00E41B16"/>
    <w:rsid w:val="00E538BE"/>
    <w:rsid w:val="00E56165"/>
    <w:rsid w:val="00E57084"/>
    <w:rsid w:val="00E602F4"/>
    <w:rsid w:val="00E6264E"/>
    <w:rsid w:val="00E655E7"/>
    <w:rsid w:val="00E67E3E"/>
    <w:rsid w:val="00E70997"/>
    <w:rsid w:val="00E75C72"/>
    <w:rsid w:val="00E814D7"/>
    <w:rsid w:val="00E819F1"/>
    <w:rsid w:val="00E9182A"/>
    <w:rsid w:val="00E93955"/>
    <w:rsid w:val="00E95A6A"/>
    <w:rsid w:val="00EA2C78"/>
    <w:rsid w:val="00EA428E"/>
    <w:rsid w:val="00ED0B42"/>
    <w:rsid w:val="00ED1BC8"/>
    <w:rsid w:val="00ED563E"/>
    <w:rsid w:val="00EE18F5"/>
    <w:rsid w:val="00EE1A85"/>
    <w:rsid w:val="00EE27C6"/>
    <w:rsid w:val="00EE45EE"/>
    <w:rsid w:val="00EE57F0"/>
    <w:rsid w:val="00EE63AF"/>
    <w:rsid w:val="00EF0A04"/>
    <w:rsid w:val="00F018CE"/>
    <w:rsid w:val="00F05BFD"/>
    <w:rsid w:val="00F13AFC"/>
    <w:rsid w:val="00F21115"/>
    <w:rsid w:val="00F34D07"/>
    <w:rsid w:val="00F41B9B"/>
    <w:rsid w:val="00F42905"/>
    <w:rsid w:val="00F44186"/>
    <w:rsid w:val="00F550AF"/>
    <w:rsid w:val="00F56823"/>
    <w:rsid w:val="00F56D54"/>
    <w:rsid w:val="00F61144"/>
    <w:rsid w:val="00F735CB"/>
    <w:rsid w:val="00F77176"/>
    <w:rsid w:val="00FB0231"/>
    <w:rsid w:val="00FB31C8"/>
    <w:rsid w:val="00FC53F1"/>
    <w:rsid w:val="00FD0D70"/>
    <w:rsid w:val="00FD2053"/>
    <w:rsid w:val="00FD3087"/>
    <w:rsid w:val="00FE09DF"/>
    <w:rsid w:val="00FE265A"/>
    <w:rsid w:val="00FE4329"/>
    <w:rsid w:val="00FF5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200BA"/>
  <w15:chartTrackingRefBased/>
  <w15:docId w15:val="{A43168B7-8676-4EBD-8E7C-655D89307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440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4402DA"/>
  </w:style>
  <w:style w:type="character" w:customStyle="1" w:styleId="eop">
    <w:name w:val="eop"/>
    <w:basedOn w:val="Fontepargpadro"/>
    <w:rsid w:val="004402DA"/>
  </w:style>
  <w:style w:type="character" w:customStyle="1" w:styleId="spellingerrorsuperscript">
    <w:name w:val="spellingerrorsuperscript"/>
    <w:basedOn w:val="Fontepargpadro"/>
    <w:rsid w:val="004402DA"/>
  </w:style>
  <w:style w:type="character" w:styleId="Refdecomentrio">
    <w:name w:val="annotation reference"/>
    <w:basedOn w:val="Fontepargpadro"/>
    <w:uiPriority w:val="99"/>
    <w:semiHidden/>
    <w:unhideWhenUsed/>
    <w:rsid w:val="0045194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5194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5194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5194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51945"/>
    <w:rPr>
      <w:b/>
      <w:bCs/>
      <w:sz w:val="20"/>
      <w:szCs w:val="20"/>
    </w:rPr>
  </w:style>
  <w:style w:type="paragraph" w:styleId="Bibliografia">
    <w:name w:val="Bibliography"/>
    <w:basedOn w:val="Normal"/>
    <w:next w:val="Normal"/>
    <w:uiPriority w:val="37"/>
    <w:unhideWhenUsed/>
    <w:rsid w:val="005A7DAA"/>
    <w:pPr>
      <w:tabs>
        <w:tab w:val="left" w:pos="384"/>
      </w:tabs>
      <w:spacing w:after="0" w:line="240" w:lineRule="auto"/>
      <w:ind w:left="384" w:hanging="384"/>
    </w:pPr>
  </w:style>
  <w:style w:type="paragraph" w:styleId="Reviso">
    <w:name w:val="Revision"/>
    <w:hidden/>
    <w:uiPriority w:val="99"/>
    <w:semiHidden/>
    <w:rsid w:val="007D508B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577186"/>
    <w:rPr>
      <w:color w:val="0000FF"/>
      <w:u w:val="single"/>
    </w:rPr>
  </w:style>
  <w:style w:type="paragraph" w:customStyle="1" w:styleId="Padro">
    <w:name w:val="Padrão"/>
    <w:rsid w:val="00577186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pt-BR" w:eastAsia="pt-BR"/>
      <w14:textOutline w14:w="0" w14:cap="flat" w14:cmpd="sng" w14:algn="ctr">
        <w14:noFill/>
        <w14:prstDash w14:val="solid"/>
        <w14:bevel/>
      </w14:textOutline>
    </w:rPr>
  </w:style>
  <w:style w:type="character" w:styleId="MenoPendente">
    <w:name w:val="Unresolved Mention"/>
    <w:basedOn w:val="Fontepargpadro"/>
    <w:uiPriority w:val="99"/>
    <w:semiHidden/>
    <w:unhideWhenUsed/>
    <w:rsid w:val="00587449"/>
    <w:rPr>
      <w:color w:val="605E5C"/>
      <w:shd w:val="clear" w:color="auto" w:fill="E1DFDD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A205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A205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6520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2495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5939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355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53672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4295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824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662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80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697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0801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4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312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6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6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5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85944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8911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497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9802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436CB3-95E8-E04B-9A45-51B694B0B5A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</Pages>
  <Words>308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us Negri</dc:creator>
  <cp:keywords/>
  <dc:description/>
  <cp:lastModifiedBy>Fernando Marson</cp:lastModifiedBy>
  <cp:revision>518</cp:revision>
  <dcterms:created xsi:type="dcterms:W3CDTF">2022-07-30T19:45:00Z</dcterms:created>
  <dcterms:modified xsi:type="dcterms:W3CDTF">2022-09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Zq3q5iam"/&gt;&lt;style id="http://www.zotero.org/styles/allergology-international" hasBibliography="1" bibliographyStyleHasBeenSet="1"/&gt;&lt;prefs&gt;&lt;pref name="fieldType" value="Field"/&gt;&lt;/prefs&gt;&lt;/data&gt;</vt:lpwstr>
  </property>
  <property fmtid="{D5CDD505-2E9C-101B-9397-08002B2CF9AE}" pid="3" name="grammarly_documentId">
    <vt:lpwstr>documentId_6616</vt:lpwstr>
  </property>
  <property fmtid="{D5CDD505-2E9C-101B-9397-08002B2CF9AE}" pid="4" name="grammarly_documentContext">
    <vt:lpwstr>{"goals":[],"domain":"general","emotions":[],"dialect":"american"}</vt:lpwstr>
  </property>
</Properties>
</file>